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DB67D" w14:textId="77777777" w:rsidR="006C005E" w:rsidRDefault="006C005E">
      <w:pPr>
        <w:jc w:val="center"/>
        <w:rPr>
          <w:rFonts w:eastAsia="標楷體"/>
          <w:sz w:val="36"/>
        </w:rPr>
      </w:pPr>
      <w:r>
        <w:rPr>
          <w:rFonts w:eastAsia="標楷體" w:hint="eastAsia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40EB5AE" wp14:editId="39990D08">
                <wp:simplePos x="0" y="0"/>
                <wp:positionH relativeFrom="column">
                  <wp:posOffset>5066665</wp:posOffset>
                </wp:positionH>
                <wp:positionV relativeFrom="paragraph">
                  <wp:posOffset>46355</wp:posOffset>
                </wp:positionV>
                <wp:extent cx="908050" cy="320040"/>
                <wp:effectExtent l="0" t="0" r="6350" b="3810"/>
                <wp:wrapSquare wrapText="bothSides"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590429" w14:textId="64DEB716" w:rsidR="006C005E" w:rsidRPr="008A7012" w:rsidRDefault="006C005E" w:rsidP="00C74909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8A7012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5C244E">
                              <w:rPr>
                                <w:rFonts w:ascii="標楷體" w:eastAsia="標楷體" w:hAnsi="標楷體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0EB5AE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398.95pt;margin-top:3.65pt;width:71.5pt;height:25.2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" stroked="f">
                <v:textbox style="mso-fit-shape-to-text:t">
                  <w:txbxContent>
                    <w:p w14:paraId="63590429" w14:textId="64DEB716" w:rsidR="006C005E" w:rsidRPr="008A7012" w:rsidRDefault="006C005E" w:rsidP="00C74909">
                      <w:pPr>
                        <w:rPr>
                          <w:rFonts w:ascii="標楷體" w:eastAsia="標楷體" w:hAnsi="標楷體"/>
                        </w:rPr>
                      </w:pPr>
                      <w:r w:rsidRPr="008A7012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5C244E">
                        <w:rPr>
                          <w:rFonts w:ascii="標楷體" w:eastAsia="標楷體" w:hAnsi="標楷體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CEA2FD" w14:textId="70F8EC08" w:rsidR="000C6F3F" w:rsidRDefault="002C33B7" w:rsidP="002C33B7">
      <w:pPr>
        <w:jc w:val="center"/>
        <w:rPr>
          <w:rFonts w:eastAsia="標楷體"/>
          <w:sz w:val="36"/>
        </w:rPr>
      </w:pPr>
      <w:r>
        <w:rPr>
          <w:rFonts w:eastAsia="標楷體" w:hint="eastAsia"/>
          <w:sz w:val="36"/>
        </w:rPr>
        <w:t xml:space="preserve"> </w:t>
      </w:r>
      <w:r w:rsidR="00A57D0C">
        <w:rPr>
          <w:rFonts w:eastAsia="標楷體" w:hint="eastAsia"/>
          <w:sz w:val="36"/>
        </w:rPr>
        <w:t>國立中正大學</w:t>
      </w:r>
      <w:r w:rsidR="00377483" w:rsidRPr="00FE2B0A">
        <w:rPr>
          <w:rFonts w:eastAsia="標楷體" w:hint="eastAsia"/>
          <w:b/>
          <w:sz w:val="36"/>
          <w:u w:val="single"/>
        </w:rPr>
        <w:t>1</w:t>
      </w:r>
      <w:r w:rsidR="00916EA8">
        <w:rPr>
          <w:rFonts w:eastAsia="標楷體" w:hint="eastAsia"/>
          <w:b/>
          <w:sz w:val="36"/>
          <w:u w:val="single"/>
        </w:rPr>
        <w:t>1</w:t>
      </w:r>
      <w:r w:rsidR="00C74909">
        <w:rPr>
          <w:rFonts w:eastAsia="標楷體" w:hint="eastAsia"/>
          <w:b/>
          <w:sz w:val="36"/>
          <w:u w:val="single"/>
        </w:rPr>
        <w:t>4</w:t>
      </w:r>
      <w:r w:rsidR="000C6F3F" w:rsidRPr="00FE2B0A">
        <w:rPr>
          <w:rFonts w:eastAsia="標楷體" w:hint="eastAsia"/>
          <w:b/>
          <w:sz w:val="36"/>
          <w:u w:val="single"/>
        </w:rPr>
        <w:t>學年度</w:t>
      </w:r>
      <w:r w:rsidR="000C6F3F">
        <w:rPr>
          <w:rFonts w:eastAsia="標楷體" w:hint="eastAsia"/>
          <w:sz w:val="36"/>
        </w:rPr>
        <w:t>教師優良教學獎推薦表</w:t>
      </w:r>
      <w:r w:rsidR="0099445F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69F0E1C" wp14:editId="3EED19B2">
                <wp:simplePos x="0" y="0"/>
                <wp:positionH relativeFrom="column">
                  <wp:posOffset>6621780</wp:posOffset>
                </wp:positionH>
                <wp:positionV relativeFrom="paragraph">
                  <wp:posOffset>281940</wp:posOffset>
                </wp:positionV>
                <wp:extent cx="335280" cy="868680"/>
                <wp:effectExtent l="0" t="0" r="0" b="76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281E3" w14:textId="77777777" w:rsidR="00475474" w:rsidRDefault="00475474" w:rsidP="00475474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</w:p>
                          <w:p w14:paraId="5EDDDF58" w14:textId="77777777" w:rsidR="00475474" w:rsidRDefault="00475474" w:rsidP="00475474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F0E1C" id="Rectangle 2" o:spid="_x0000_s1027" style="position:absolute;left:0;text-align:left;margin-left:521.4pt;margin-top:22.2pt;width:26.4pt;height:6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" filled="f" stroked="f">
                <v:textbox>
                  <w:txbxContent>
                    <w:p w14:paraId="782281E3" w14:textId="77777777" w:rsidR="00475474" w:rsidRDefault="00475474" w:rsidP="00475474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附件</w:t>
                      </w:r>
                    </w:p>
                    <w:p w14:paraId="5EDDDF58" w14:textId="77777777" w:rsidR="00475474" w:rsidRDefault="00475474" w:rsidP="00475474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一</w:t>
                      </w:r>
                    </w:p>
                  </w:txbxContent>
                </v:textbox>
              </v:rect>
            </w:pict>
          </mc:Fallback>
        </mc:AlternateContent>
      </w:r>
    </w:p>
    <w:p w14:paraId="734FABFC" w14:textId="77777777" w:rsidR="006622C1" w:rsidRPr="00CE68C6" w:rsidRDefault="003238C3">
      <w:pPr>
        <w:jc w:val="both"/>
        <w:rPr>
          <w:rFonts w:eastAsia="標楷體"/>
          <w:b/>
          <w:sz w:val="28"/>
        </w:rPr>
      </w:pPr>
      <w:r w:rsidRPr="00CE68C6">
        <w:rPr>
          <w:rFonts w:eastAsia="標楷體" w:hint="eastAsia"/>
          <w:b/>
          <w:sz w:val="28"/>
        </w:rPr>
        <w:t>一、基本資料</w:t>
      </w:r>
    </w:p>
    <w:tbl>
      <w:tblPr>
        <w:tblW w:w="8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8"/>
        <w:gridCol w:w="1440"/>
        <w:gridCol w:w="1260"/>
        <w:gridCol w:w="900"/>
        <w:gridCol w:w="1260"/>
        <w:gridCol w:w="900"/>
        <w:gridCol w:w="1920"/>
      </w:tblGrid>
      <w:tr w:rsidR="000C6F3F" w14:paraId="3D6155F4" w14:textId="77777777">
        <w:trPr>
          <w:cantSplit/>
        </w:trPr>
        <w:tc>
          <w:tcPr>
            <w:tcW w:w="1108" w:type="dxa"/>
          </w:tcPr>
          <w:p w14:paraId="5285C7D9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名</w:t>
            </w:r>
          </w:p>
        </w:tc>
        <w:tc>
          <w:tcPr>
            <w:tcW w:w="1440" w:type="dxa"/>
          </w:tcPr>
          <w:p w14:paraId="7150BFD9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260" w:type="dxa"/>
          </w:tcPr>
          <w:p w14:paraId="41DCD6E0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到校年月</w:t>
            </w:r>
          </w:p>
        </w:tc>
        <w:tc>
          <w:tcPr>
            <w:tcW w:w="2160" w:type="dxa"/>
            <w:gridSpan w:val="2"/>
          </w:tcPr>
          <w:p w14:paraId="502C30B5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  </w:t>
            </w:r>
            <w:r>
              <w:rPr>
                <w:rFonts w:eastAsia="標楷體" w:hint="eastAsia"/>
              </w:rPr>
              <w:t>月</w:t>
            </w:r>
          </w:p>
        </w:tc>
        <w:tc>
          <w:tcPr>
            <w:tcW w:w="900" w:type="dxa"/>
          </w:tcPr>
          <w:p w14:paraId="4A5567B8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稱</w:t>
            </w:r>
          </w:p>
        </w:tc>
        <w:tc>
          <w:tcPr>
            <w:tcW w:w="1920" w:type="dxa"/>
          </w:tcPr>
          <w:p w14:paraId="4978E120" w14:textId="77777777"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0C6F3F" w14:paraId="1DFFDBCD" w14:textId="77777777">
        <w:trPr>
          <w:cantSplit/>
        </w:trPr>
        <w:tc>
          <w:tcPr>
            <w:tcW w:w="1108" w:type="dxa"/>
          </w:tcPr>
          <w:p w14:paraId="5A2B3680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最高學歷</w:t>
            </w:r>
          </w:p>
        </w:tc>
        <w:tc>
          <w:tcPr>
            <w:tcW w:w="2700" w:type="dxa"/>
            <w:gridSpan w:val="2"/>
          </w:tcPr>
          <w:p w14:paraId="46D6A391" w14:textId="77777777" w:rsidR="000C6F3F" w:rsidRDefault="000C6F3F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900" w:type="dxa"/>
          </w:tcPr>
          <w:p w14:paraId="334DCE10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專長</w:t>
            </w:r>
          </w:p>
        </w:tc>
        <w:tc>
          <w:tcPr>
            <w:tcW w:w="4080" w:type="dxa"/>
            <w:gridSpan w:val="3"/>
          </w:tcPr>
          <w:p w14:paraId="4AE7143A" w14:textId="77777777"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0C6F3F" w14:paraId="5D7AFC82" w14:textId="77777777">
        <w:trPr>
          <w:cantSplit/>
        </w:trPr>
        <w:tc>
          <w:tcPr>
            <w:tcW w:w="1108" w:type="dxa"/>
          </w:tcPr>
          <w:p w14:paraId="7B9FFC12" w14:textId="77777777"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</w:p>
        </w:tc>
        <w:tc>
          <w:tcPr>
            <w:tcW w:w="2700" w:type="dxa"/>
            <w:gridSpan w:val="2"/>
          </w:tcPr>
          <w:p w14:paraId="43962C02" w14:textId="77777777" w:rsidR="000C6F3F" w:rsidRDefault="000C6F3F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900" w:type="dxa"/>
          </w:tcPr>
          <w:p w14:paraId="73233119" w14:textId="77777777" w:rsidR="000C6F3F" w:rsidRDefault="00C31E37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 w:rsidR="000C6F3F">
              <w:rPr>
                <w:rFonts w:eastAsia="標楷體"/>
              </w:rPr>
              <w:t>-mail</w:t>
            </w:r>
          </w:p>
        </w:tc>
        <w:tc>
          <w:tcPr>
            <w:tcW w:w="4080" w:type="dxa"/>
            <w:gridSpan w:val="3"/>
          </w:tcPr>
          <w:p w14:paraId="281F8D43" w14:textId="77777777"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5862EC" w14:paraId="6966FB4A" w14:textId="77777777" w:rsidTr="00C54DE6">
        <w:trPr>
          <w:cantSplit/>
          <w:trHeight w:val="2677"/>
        </w:trPr>
        <w:tc>
          <w:tcPr>
            <w:tcW w:w="8788" w:type="dxa"/>
            <w:gridSpan w:val="7"/>
          </w:tcPr>
          <w:p w14:paraId="5235F7C5" w14:textId="7B98823D" w:rsidR="005862EC" w:rsidRPr="00B438AD" w:rsidRDefault="005862EC" w:rsidP="004975C5">
            <w:pPr>
              <w:spacing w:before="120" w:after="120"/>
              <w:rPr>
                <w:rFonts w:ascii="標楷體" w:eastAsia="標楷體" w:hAnsi="標楷體"/>
                <w:sz w:val="22"/>
                <w:szCs w:val="22"/>
              </w:rPr>
            </w:pPr>
            <w:r w:rsidRPr="00B438AD">
              <w:rPr>
                <w:rFonts w:ascii="標楷體" w:eastAsia="標楷體" w:hAnsi="標楷體" w:hint="eastAsia"/>
                <w:sz w:val="22"/>
                <w:szCs w:val="22"/>
              </w:rPr>
              <w:t>可隨機抽取學生進行訪談</w:t>
            </w:r>
            <w:r w:rsidR="00A83CD8" w:rsidRPr="00B438AD">
              <w:rPr>
                <w:rFonts w:ascii="標楷體" w:eastAsia="標楷體" w:hAnsi="標楷體" w:hint="eastAsia"/>
                <w:sz w:val="22"/>
                <w:szCs w:val="22"/>
              </w:rPr>
              <w:t>並發放匿名問卷</w:t>
            </w:r>
            <w:r w:rsidRPr="00B438AD">
              <w:rPr>
                <w:rFonts w:ascii="標楷體" w:eastAsia="標楷體" w:hAnsi="標楷體" w:hint="eastAsia"/>
                <w:sz w:val="22"/>
                <w:szCs w:val="22"/>
              </w:rPr>
              <w:t>之三門課程：</w:t>
            </w:r>
            <w:r w:rsidR="00860F7F" w:rsidRPr="00B438AD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4E1ECC" w:rsidRPr="00B438AD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2275EC" w:rsidRPr="00B438AD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860F7F" w:rsidRPr="00B438AD">
              <w:rPr>
                <w:rFonts w:ascii="標楷體" w:eastAsia="標楷體" w:hAnsi="標楷體" w:hint="eastAsia"/>
                <w:sz w:val="22"/>
                <w:szCs w:val="22"/>
              </w:rPr>
              <w:t>~1</w:t>
            </w:r>
            <w:r w:rsidR="00916EA8" w:rsidRPr="00B438AD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2275EC" w:rsidRPr="00B438AD"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860F7F" w:rsidRPr="00B438AD">
              <w:rPr>
                <w:rFonts w:ascii="標楷體" w:eastAsia="標楷體" w:hAnsi="標楷體" w:hint="eastAsia"/>
                <w:sz w:val="22"/>
                <w:szCs w:val="22"/>
              </w:rPr>
              <w:t>學年度</w:t>
            </w:r>
            <w:r w:rsidR="00C56A77" w:rsidRPr="00B438AD">
              <w:rPr>
                <w:rFonts w:ascii="標楷體" w:eastAsia="標楷體" w:hAnsi="標楷體" w:hint="eastAsia"/>
                <w:sz w:val="22"/>
                <w:szCs w:val="22"/>
              </w:rPr>
              <w:t>第1學期</w:t>
            </w:r>
            <w:r w:rsidR="00B65C58" w:rsidRPr="00B438AD">
              <w:rPr>
                <w:rFonts w:ascii="標楷體" w:eastAsia="標楷體" w:hAnsi="標楷體" w:hint="eastAsia"/>
                <w:sz w:val="22"/>
                <w:szCs w:val="22"/>
              </w:rPr>
              <w:t>所開之課程</w:t>
            </w:r>
            <w:r w:rsidR="00C54DE6" w:rsidRPr="00B438AD">
              <w:rPr>
                <w:rFonts w:ascii="標楷體" w:eastAsia="標楷體" w:hAnsi="標楷體" w:hint="eastAsia"/>
                <w:sz w:val="22"/>
                <w:szCs w:val="22"/>
              </w:rPr>
              <w:t>(如下範例)</w:t>
            </w:r>
          </w:p>
          <w:tbl>
            <w:tblPr>
              <w:tblW w:w="86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55"/>
              <w:gridCol w:w="1459"/>
              <w:gridCol w:w="1234"/>
              <w:gridCol w:w="992"/>
              <w:gridCol w:w="3402"/>
            </w:tblGrid>
            <w:tr w:rsidR="00C54DE6" w:rsidRPr="00B438AD" w14:paraId="0F9EAB9A" w14:textId="77777777" w:rsidTr="004F6F6A">
              <w:trPr>
                <w:trHeight w:val="240"/>
              </w:trPr>
              <w:tc>
                <w:tcPr>
                  <w:tcW w:w="1555" w:type="dxa"/>
                  <w:shd w:val="clear" w:color="auto" w:fill="auto"/>
                </w:tcPr>
                <w:p w14:paraId="7B6F13A9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學年度</w:t>
                  </w:r>
                </w:p>
              </w:tc>
              <w:tc>
                <w:tcPr>
                  <w:tcW w:w="1459" w:type="dxa"/>
                  <w:shd w:val="clear" w:color="auto" w:fill="auto"/>
                </w:tcPr>
                <w:p w14:paraId="6F522517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系/所</w:t>
                  </w:r>
                </w:p>
              </w:tc>
              <w:tc>
                <w:tcPr>
                  <w:tcW w:w="1234" w:type="dxa"/>
                  <w:shd w:val="clear" w:color="auto" w:fill="auto"/>
                </w:tcPr>
                <w:p w14:paraId="3D65D65F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科目代碼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14:paraId="06DDCD76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班別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14:paraId="061FDE45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科目名稱</w:t>
                  </w:r>
                </w:p>
              </w:tc>
            </w:tr>
            <w:tr w:rsidR="00C54DE6" w:rsidRPr="00B438AD" w14:paraId="62A0ABA0" w14:textId="77777777" w:rsidTr="00C56A77">
              <w:trPr>
                <w:trHeight w:val="479"/>
              </w:trPr>
              <w:tc>
                <w:tcPr>
                  <w:tcW w:w="1555" w:type="dxa"/>
                  <w:shd w:val="clear" w:color="auto" w:fill="auto"/>
                  <w:vAlign w:val="center"/>
                </w:tcPr>
                <w:p w14:paraId="5529DEB4" w14:textId="588FB1A3" w:rsidR="00C54DE6" w:rsidRPr="00B438AD" w:rsidRDefault="00C54DE6" w:rsidP="003F1453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1</w:t>
                  </w:r>
                  <w:r w:rsidR="004E1ECC" w:rsidRPr="00B438AD">
                    <w:rPr>
                      <w:rFonts w:ascii="標楷體" w:eastAsia="標楷體" w:hAnsi="標楷體" w:hint="eastAsia"/>
                      <w:szCs w:val="22"/>
                    </w:rPr>
                    <w:t>1</w:t>
                  </w:r>
                  <w:r w:rsidR="002275EC" w:rsidRPr="00B438AD">
                    <w:rPr>
                      <w:rFonts w:ascii="標楷體" w:eastAsia="標楷體" w:hAnsi="標楷體" w:hint="eastAsia"/>
                      <w:szCs w:val="22"/>
                    </w:rPr>
                    <w:t>1</w:t>
                  </w:r>
                  <w:r w:rsidR="00C56A77" w:rsidRPr="00B438AD">
                    <w:rPr>
                      <w:rFonts w:ascii="標楷體" w:eastAsia="標楷體" w:hAnsi="標楷體" w:hint="eastAsia"/>
                      <w:szCs w:val="22"/>
                    </w:rPr>
                    <w:t>學年度第1學期</w:t>
                  </w:r>
                </w:p>
              </w:tc>
              <w:tc>
                <w:tcPr>
                  <w:tcW w:w="1459" w:type="dxa"/>
                  <w:shd w:val="clear" w:color="auto" w:fill="auto"/>
                  <w:vAlign w:val="center"/>
                </w:tcPr>
                <w:p w14:paraId="42517C3A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中國文學系</w:t>
                  </w:r>
                </w:p>
              </w:tc>
              <w:tc>
                <w:tcPr>
                  <w:tcW w:w="1234" w:type="dxa"/>
                  <w:shd w:val="clear" w:color="auto" w:fill="auto"/>
                  <w:vAlign w:val="center"/>
                </w:tcPr>
                <w:p w14:paraId="4B1798EF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/>
                      <w:szCs w:val="22"/>
                    </w:rPr>
                    <w:t>110</w:t>
                  </w:r>
                  <w:r w:rsidR="00673EE7" w:rsidRPr="00B438AD">
                    <w:rPr>
                      <w:rFonts w:ascii="標楷體" w:eastAsia="標楷體" w:hAnsi="標楷體" w:hint="eastAsia"/>
                      <w:szCs w:val="22"/>
                    </w:rPr>
                    <w:t>1811</w:t>
                  </w:r>
                </w:p>
              </w:tc>
              <w:tc>
                <w:tcPr>
                  <w:tcW w:w="992" w:type="dxa"/>
                  <w:shd w:val="clear" w:color="auto" w:fill="auto"/>
                  <w:vAlign w:val="center"/>
                </w:tcPr>
                <w:p w14:paraId="6352D6D3" w14:textId="77777777" w:rsidR="00C54DE6" w:rsidRPr="00B438AD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01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14:paraId="7C0839DC" w14:textId="77777777" w:rsidR="00C54DE6" w:rsidRPr="00B438AD" w:rsidRDefault="00673EE7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B438AD">
                    <w:rPr>
                      <w:rFonts w:ascii="標楷體" w:eastAsia="標楷體" w:hAnsi="標楷體" w:hint="eastAsia"/>
                      <w:szCs w:val="22"/>
                    </w:rPr>
                    <w:t>文學概論</w:t>
                  </w:r>
                  <w:r w:rsidR="00C54DE6" w:rsidRPr="00B438AD">
                    <w:rPr>
                      <w:rFonts w:ascii="標楷體" w:eastAsia="標楷體" w:hAnsi="標楷體" w:hint="eastAsia"/>
                      <w:szCs w:val="22"/>
                    </w:rPr>
                    <w:t>（</w:t>
                  </w:r>
                  <w:r w:rsidR="00A74EA3" w:rsidRPr="00B438AD">
                    <w:rPr>
                      <w:rFonts w:ascii="標楷體" w:eastAsia="標楷體" w:hAnsi="標楷體" w:hint="eastAsia"/>
                      <w:szCs w:val="22"/>
                    </w:rPr>
                    <w:t>一</w:t>
                  </w:r>
                  <w:r w:rsidR="00C54DE6" w:rsidRPr="00B438AD">
                    <w:rPr>
                      <w:rFonts w:ascii="標楷體" w:eastAsia="標楷體" w:hAnsi="標楷體" w:hint="eastAsia"/>
                      <w:szCs w:val="22"/>
                    </w:rPr>
                    <w:t>）</w:t>
                  </w:r>
                </w:p>
              </w:tc>
            </w:tr>
            <w:tr w:rsidR="00C54DE6" w:rsidRPr="00B438AD" w14:paraId="54695E98" w14:textId="77777777" w:rsidTr="004F6F6A">
              <w:trPr>
                <w:trHeight w:val="231"/>
              </w:trPr>
              <w:tc>
                <w:tcPr>
                  <w:tcW w:w="1555" w:type="dxa"/>
                  <w:shd w:val="clear" w:color="auto" w:fill="auto"/>
                </w:tcPr>
                <w:p w14:paraId="48E4F8F5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459" w:type="dxa"/>
                  <w:shd w:val="clear" w:color="auto" w:fill="auto"/>
                </w:tcPr>
                <w:p w14:paraId="132FB50F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234" w:type="dxa"/>
                  <w:shd w:val="clear" w:color="auto" w:fill="auto"/>
                </w:tcPr>
                <w:p w14:paraId="2841C310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7DE502A4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3402" w:type="dxa"/>
                  <w:shd w:val="clear" w:color="auto" w:fill="auto"/>
                </w:tcPr>
                <w:p w14:paraId="55A358DE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  <w:p w14:paraId="76953043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</w:tr>
            <w:tr w:rsidR="00C54DE6" w:rsidRPr="00B438AD" w14:paraId="65D045C3" w14:textId="77777777" w:rsidTr="004F6F6A">
              <w:trPr>
                <w:trHeight w:val="248"/>
              </w:trPr>
              <w:tc>
                <w:tcPr>
                  <w:tcW w:w="1555" w:type="dxa"/>
                  <w:shd w:val="clear" w:color="auto" w:fill="auto"/>
                </w:tcPr>
                <w:p w14:paraId="695EC88E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  <w:p w14:paraId="7440D988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459" w:type="dxa"/>
                  <w:shd w:val="clear" w:color="auto" w:fill="auto"/>
                </w:tcPr>
                <w:p w14:paraId="76E63076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234" w:type="dxa"/>
                  <w:shd w:val="clear" w:color="auto" w:fill="auto"/>
                </w:tcPr>
                <w:p w14:paraId="77DE1B05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1EBF8E46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3402" w:type="dxa"/>
                  <w:shd w:val="clear" w:color="auto" w:fill="auto"/>
                </w:tcPr>
                <w:p w14:paraId="35C1C5DB" w14:textId="77777777" w:rsidR="00C54DE6" w:rsidRPr="00B438AD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</w:tr>
          </w:tbl>
          <w:p w14:paraId="02113691" w14:textId="77777777" w:rsidR="00C54DE6" w:rsidRPr="00B438AD" w:rsidRDefault="00C54DE6" w:rsidP="004975C5">
            <w:pPr>
              <w:spacing w:before="120" w:after="120"/>
              <w:rPr>
                <w:rFonts w:ascii="標楷體" w:eastAsia="標楷體" w:hAnsi="標楷體"/>
              </w:rPr>
            </w:pPr>
          </w:p>
        </w:tc>
      </w:tr>
      <w:tr w:rsidR="006622C1" w14:paraId="1AD4396A" w14:textId="77777777" w:rsidTr="00695EC0">
        <w:trPr>
          <w:cantSplit/>
          <w:trHeight w:val="2791"/>
        </w:trPr>
        <w:tc>
          <w:tcPr>
            <w:tcW w:w="8788" w:type="dxa"/>
            <w:gridSpan w:val="7"/>
          </w:tcPr>
          <w:p w14:paraId="2EC342F1" w14:textId="77777777" w:rsidR="006622C1" w:rsidRDefault="003238C3" w:rsidP="006622C1">
            <w:pPr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檢附資料：</w:t>
            </w:r>
          </w:p>
          <w:p w14:paraId="13EBE81A" w14:textId="6F1C721C" w:rsidR="006622C1" w:rsidRPr="00951DED" w:rsidRDefault="00B34FC7" w:rsidP="00EB0A8F">
            <w:pPr>
              <w:jc w:val="both"/>
              <w:rPr>
                <w:rFonts w:eastAsia="標楷體"/>
                <w:szCs w:val="24"/>
              </w:rPr>
            </w:pPr>
            <w:r w:rsidRPr="00951DED">
              <w:rPr>
                <w:rFonts w:eastAsia="標楷體" w:hint="eastAsia"/>
              </w:rPr>
              <w:t>1</w:t>
            </w:r>
            <w:r w:rsidRPr="00951DED">
              <w:rPr>
                <w:rFonts w:eastAsia="標楷體" w:hint="eastAsia"/>
              </w:rPr>
              <w:t>、</w:t>
            </w:r>
            <w:r w:rsidR="00DA4E9E" w:rsidRPr="00951DED">
              <w:rPr>
                <w:rFonts w:eastAsia="標楷體" w:hint="eastAsia"/>
              </w:rPr>
              <w:t>1</w:t>
            </w:r>
            <w:r w:rsidR="00916EA8" w:rsidRPr="00951DED">
              <w:rPr>
                <w:rFonts w:eastAsia="標楷體" w:hint="eastAsia"/>
              </w:rPr>
              <w:t>1</w:t>
            </w:r>
            <w:r w:rsidR="004617B5" w:rsidRPr="00951DED">
              <w:rPr>
                <w:rFonts w:eastAsia="標楷體" w:hint="eastAsia"/>
              </w:rPr>
              <w:t>4</w:t>
            </w:r>
            <w:r w:rsidR="00EB0A8F" w:rsidRPr="00951DED">
              <w:rPr>
                <w:rFonts w:eastAsia="標楷體" w:hint="eastAsia"/>
              </w:rPr>
              <w:t>學年度教師優良</w:t>
            </w:r>
            <w:r w:rsidR="00B1297A" w:rsidRPr="00951DED">
              <w:rPr>
                <w:rFonts w:eastAsia="標楷體" w:hint="eastAsia"/>
              </w:rPr>
              <w:t>教學</w:t>
            </w:r>
            <w:r w:rsidR="00EB0A8F" w:rsidRPr="00951DED">
              <w:rPr>
                <w:rFonts w:eastAsia="標楷體" w:hint="eastAsia"/>
              </w:rPr>
              <w:t>獎申請</w:t>
            </w:r>
            <w:r w:rsidR="005E7B8B" w:rsidRPr="00951DED">
              <w:rPr>
                <w:rFonts w:eastAsia="標楷體" w:hint="eastAsia"/>
              </w:rPr>
              <w:t>書</w:t>
            </w:r>
            <w:r w:rsidR="00EB0A8F" w:rsidRPr="00951DED">
              <w:rPr>
                <w:rFonts w:eastAsia="標楷體" w:hint="eastAsia"/>
                <w:sz w:val="28"/>
              </w:rPr>
              <w:t>，</w:t>
            </w:r>
            <w:r w:rsidR="00EB0A8F" w:rsidRPr="00951DED">
              <w:rPr>
                <w:rFonts w:eastAsia="標楷體" w:hint="eastAsia"/>
                <w:szCs w:val="24"/>
              </w:rPr>
              <w:t>申請</w:t>
            </w:r>
            <w:r w:rsidR="005E7B8B" w:rsidRPr="00951DED">
              <w:rPr>
                <w:rFonts w:eastAsia="標楷體" w:hint="eastAsia"/>
                <w:szCs w:val="24"/>
              </w:rPr>
              <w:t>書</w:t>
            </w:r>
            <w:r w:rsidR="009C4019" w:rsidRPr="00951DED">
              <w:rPr>
                <w:rFonts w:eastAsia="標楷體" w:hint="eastAsia"/>
                <w:szCs w:val="24"/>
              </w:rPr>
              <w:t>如附件</w:t>
            </w:r>
            <w:r w:rsidR="000E06BA">
              <w:rPr>
                <w:rFonts w:eastAsia="標楷體" w:hint="eastAsia"/>
                <w:szCs w:val="24"/>
              </w:rPr>
              <w:t>4</w:t>
            </w:r>
            <w:r w:rsidR="00EB0A8F" w:rsidRPr="00951DED">
              <w:rPr>
                <w:rFonts w:eastAsia="標楷體" w:hint="eastAsia"/>
                <w:szCs w:val="24"/>
              </w:rPr>
              <w:t>。</w:t>
            </w:r>
          </w:p>
          <w:p w14:paraId="5C33EB09" w14:textId="27530FCF" w:rsidR="00B34FC7" w:rsidRPr="00951DED" w:rsidRDefault="00B34FC7" w:rsidP="00695EC0">
            <w:pPr>
              <w:spacing w:line="320" w:lineRule="exact"/>
              <w:ind w:left="360" w:hangingChars="150" w:hanging="360"/>
              <w:rPr>
                <w:rFonts w:eastAsia="標楷體"/>
              </w:rPr>
            </w:pPr>
            <w:r w:rsidRPr="00951DED">
              <w:rPr>
                <w:rFonts w:eastAsia="標楷體" w:hint="eastAsia"/>
              </w:rPr>
              <w:t>2</w:t>
            </w:r>
            <w:r w:rsidRPr="00951DED">
              <w:rPr>
                <w:rFonts w:eastAsia="標楷體" w:hint="eastAsia"/>
              </w:rPr>
              <w:t>、</w:t>
            </w:r>
            <w:r w:rsidR="00224B1B" w:rsidRPr="00951DED">
              <w:rPr>
                <w:rFonts w:eastAsia="標楷體" w:hint="eastAsia"/>
                <w:b/>
                <w:u w:val="single"/>
              </w:rPr>
              <w:t>111</w:t>
            </w:r>
            <w:r w:rsidR="004E1ECC" w:rsidRPr="00951DED">
              <w:rPr>
                <w:rFonts w:eastAsia="標楷體" w:hint="eastAsia"/>
                <w:b/>
                <w:u w:val="single"/>
              </w:rPr>
              <w:t>、</w:t>
            </w:r>
            <w:r w:rsidR="004E1ECC" w:rsidRPr="00951DED">
              <w:rPr>
                <w:rFonts w:eastAsia="標楷體" w:hint="eastAsia"/>
                <w:b/>
                <w:u w:val="single"/>
              </w:rPr>
              <w:t>112</w:t>
            </w:r>
            <w:r w:rsidR="004617B5" w:rsidRPr="00951DED">
              <w:rPr>
                <w:rFonts w:eastAsia="標楷體" w:hint="eastAsia"/>
                <w:b/>
                <w:u w:val="single"/>
              </w:rPr>
              <w:t>、</w:t>
            </w:r>
            <w:r w:rsidR="004617B5" w:rsidRPr="00951DED">
              <w:rPr>
                <w:rFonts w:eastAsia="標楷體" w:hint="eastAsia"/>
                <w:b/>
                <w:u w:val="single"/>
              </w:rPr>
              <w:t>113</w:t>
            </w:r>
            <w:r w:rsidR="00A87339" w:rsidRPr="00951DED">
              <w:rPr>
                <w:rFonts w:eastAsia="標楷體" w:hint="eastAsia"/>
                <w:b/>
                <w:u w:val="single"/>
              </w:rPr>
              <w:t>及</w:t>
            </w:r>
            <w:r w:rsidR="00A87339" w:rsidRPr="00951DED">
              <w:rPr>
                <w:rFonts w:eastAsia="標楷體" w:hint="eastAsia"/>
                <w:b/>
                <w:u w:val="single"/>
              </w:rPr>
              <w:t>11</w:t>
            </w:r>
            <w:r w:rsidR="004617B5" w:rsidRPr="00951DED">
              <w:rPr>
                <w:rFonts w:eastAsia="標楷體" w:hint="eastAsia"/>
                <w:b/>
                <w:u w:val="single"/>
              </w:rPr>
              <w:t>4</w:t>
            </w:r>
            <w:r w:rsidR="00224B1B" w:rsidRPr="00951DED">
              <w:rPr>
                <w:rFonts w:eastAsia="標楷體" w:hint="eastAsia"/>
                <w:b/>
                <w:u w:val="single"/>
              </w:rPr>
              <w:t>學年度第</w:t>
            </w:r>
            <w:r w:rsidR="00224B1B" w:rsidRPr="00951DED">
              <w:rPr>
                <w:rFonts w:eastAsia="標楷體" w:hint="eastAsia"/>
                <w:b/>
                <w:u w:val="single"/>
              </w:rPr>
              <w:t>1</w:t>
            </w:r>
            <w:r w:rsidR="00224B1B" w:rsidRPr="00951DED">
              <w:rPr>
                <w:rFonts w:eastAsia="標楷體" w:hint="eastAsia"/>
                <w:b/>
                <w:u w:val="single"/>
              </w:rPr>
              <w:t>學期</w:t>
            </w:r>
            <w:r w:rsidR="00EB0A8F" w:rsidRPr="00951DED">
              <w:rPr>
                <w:rFonts w:eastAsia="標楷體" w:hint="eastAsia"/>
              </w:rPr>
              <w:t>曾開過之課程及其屬性與選修人數（可由學校教務系統查詢）暨授課鐘點數（可由學校教師專業資訊系統查詢）。</w:t>
            </w:r>
          </w:p>
          <w:p w14:paraId="4CFCD3B6" w14:textId="4862CAC3" w:rsidR="000B3701" w:rsidRPr="00951DED" w:rsidRDefault="000B3701" w:rsidP="00FD72B4">
            <w:pPr>
              <w:spacing w:line="320" w:lineRule="exact"/>
              <w:ind w:left="425" w:hangingChars="177" w:hanging="425"/>
              <w:rPr>
                <w:rFonts w:eastAsia="標楷體"/>
              </w:rPr>
            </w:pPr>
            <w:r w:rsidRPr="00951DED">
              <w:rPr>
                <w:rFonts w:eastAsia="標楷體" w:hint="eastAsia"/>
              </w:rPr>
              <w:t>3</w:t>
            </w:r>
            <w:r w:rsidRPr="00951DED">
              <w:rPr>
                <w:rFonts w:eastAsia="標楷體" w:hint="eastAsia"/>
              </w:rPr>
              <w:t>、</w:t>
            </w:r>
            <w:r w:rsidR="00951DED" w:rsidRPr="00951DED">
              <w:rPr>
                <w:rFonts w:eastAsia="標楷體" w:hint="eastAsia"/>
                <w:b/>
                <w:u w:val="single"/>
              </w:rPr>
              <w:t>111</w:t>
            </w:r>
            <w:r w:rsidR="00951DED" w:rsidRPr="00951DED">
              <w:rPr>
                <w:rFonts w:eastAsia="標楷體" w:hint="eastAsia"/>
                <w:b/>
                <w:u w:val="single"/>
              </w:rPr>
              <w:t>、</w:t>
            </w:r>
            <w:r w:rsidR="00951DED" w:rsidRPr="00951DED">
              <w:rPr>
                <w:rFonts w:eastAsia="標楷體" w:hint="eastAsia"/>
                <w:b/>
                <w:u w:val="single"/>
              </w:rPr>
              <w:t>112</w:t>
            </w:r>
            <w:r w:rsidR="00951DED" w:rsidRPr="00951DED">
              <w:rPr>
                <w:rFonts w:eastAsia="標楷體" w:hint="eastAsia"/>
                <w:b/>
                <w:u w:val="single"/>
              </w:rPr>
              <w:t>、</w:t>
            </w:r>
            <w:r w:rsidR="00951DED" w:rsidRPr="00951DED">
              <w:rPr>
                <w:rFonts w:eastAsia="標楷體" w:hint="eastAsia"/>
                <w:b/>
                <w:u w:val="single"/>
              </w:rPr>
              <w:t>113</w:t>
            </w:r>
            <w:r w:rsidR="00951DED" w:rsidRPr="00951DED">
              <w:rPr>
                <w:rFonts w:eastAsia="標楷體" w:hint="eastAsia"/>
                <w:b/>
                <w:u w:val="single"/>
              </w:rPr>
              <w:t>及</w:t>
            </w:r>
            <w:r w:rsidR="00951DED" w:rsidRPr="00951DED">
              <w:rPr>
                <w:rFonts w:eastAsia="標楷體" w:hint="eastAsia"/>
                <w:b/>
                <w:u w:val="single"/>
              </w:rPr>
              <w:t>114</w:t>
            </w:r>
            <w:r w:rsidR="00951DED" w:rsidRPr="00951DED">
              <w:rPr>
                <w:rFonts w:eastAsia="標楷體" w:hint="eastAsia"/>
                <w:b/>
                <w:u w:val="single"/>
              </w:rPr>
              <w:t>學年度第</w:t>
            </w:r>
            <w:r w:rsidR="00951DED" w:rsidRPr="00951DED">
              <w:rPr>
                <w:rFonts w:eastAsia="標楷體" w:hint="eastAsia"/>
                <w:b/>
                <w:u w:val="single"/>
              </w:rPr>
              <w:t>1</w:t>
            </w:r>
            <w:r w:rsidR="00951DED" w:rsidRPr="00951DED">
              <w:rPr>
                <w:rFonts w:eastAsia="標楷體" w:hint="eastAsia"/>
                <w:b/>
                <w:u w:val="single"/>
              </w:rPr>
              <w:t>學期</w:t>
            </w:r>
            <w:r w:rsidR="00EB0A8F" w:rsidRPr="00951DED">
              <w:rPr>
                <w:rFonts w:eastAsia="標楷體" w:hint="eastAsia"/>
              </w:rPr>
              <w:t>「教學意見調查統計各科總平均明細表」及「學生文字意見回饋</w:t>
            </w:r>
            <w:r w:rsidR="00EB0A8F" w:rsidRPr="00951DED">
              <w:rPr>
                <w:rFonts w:eastAsia="標楷體"/>
              </w:rPr>
              <w:t>excel</w:t>
            </w:r>
            <w:r w:rsidR="00EB0A8F" w:rsidRPr="00951DED">
              <w:rPr>
                <w:rFonts w:eastAsia="標楷體" w:hint="eastAsia"/>
              </w:rPr>
              <w:t>檔」（各</w:t>
            </w:r>
            <w:r w:rsidR="007B2152" w:rsidRPr="00951DED">
              <w:rPr>
                <w:rFonts w:eastAsia="標楷體" w:hint="eastAsia"/>
              </w:rPr>
              <w:t>申請</w:t>
            </w:r>
            <w:r w:rsidR="00EB0A8F" w:rsidRPr="00951DED">
              <w:rPr>
                <w:rFonts w:eastAsia="標楷體" w:hint="eastAsia"/>
              </w:rPr>
              <w:t>人得授權教學發展中心統一提供給委員參考</w:t>
            </w:r>
            <w:r w:rsidR="00212451" w:rsidRPr="00951DED">
              <w:rPr>
                <w:rFonts w:eastAsia="標楷體" w:hint="eastAsia"/>
              </w:rPr>
              <w:t>，</w:t>
            </w:r>
            <w:r w:rsidR="00500AC2" w:rsidRPr="00951DED">
              <w:rPr>
                <w:rFonts w:eastAsia="標楷體" w:hint="eastAsia"/>
              </w:rPr>
              <w:t>個人資料授權</w:t>
            </w:r>
            <w:r w:rsidR="00500AC2" w:rsidRPr="00951DED">
              <w:rPr>
                <w:rFonts w:eastAsia="標楷體" w:hint="eastAsia"/>
              </w:rPr>
              <w:t>/</w:t>
            </w:r>
            <w:r w:rsidR="00500AC2" w:rsidRPr="00951DED">
              <w:rPr>
                <w:rFonts w:eastAsia="標楷體" w:hint="eastAsia"/>
              </w:rPr>
              <w:t>取得使用同意書</w:t>
            </w:r>
            <w:r w:rsidR="00212451" w:rsidRPr="00951DED">
              <w:rPr>
                <w:rFonts w:eastAsia="標楷體" w:hint="eastAsia"/>
              </w:rPr>
              <w:t>如附件</w:t>
            </w:r>
            <w:r w:rsidR="000E06BA">
              <w:rPr>
                <w:rFonts w:eastAsia="標楷體" w:hint="eastAsia"/>
              </w:rPr>
              <w:t>5</w:t>
            </w:r>
            <w:r w:rsidR="00EB0A8F" w:rsidRPr="00951DED">
              <w:rPr>
                <w:rFonts w:eastAsia="標楷體" w:hint="eastAsia"/>
              </w:rPr>
              <w:t>）。</w:t>
            </w:r>
          </w:p>
          <w:p w14:paraId="4ECC9DF2" w14:textId="035E9446" w:rsidR="00932C72" w:rsidRPr="000B3701" w:rsidRDefault="00932C72" w:rsidP="00FD72B4">
            <w:pPr>
              <w:spacing w:line="320" w:lineRule="exact"/>
              <w:ind w:left="425" w:hangingChars="177" w:hanging="425"/>
              <w:rPr>
                <w:rFonts w:eastAsia="標楷體"/>
              </w:rPr>
            </w:pPr>
            <w:r w:rsidRPr="00951DED">
              <w:rPr>
                <w:rFonts w:eastAsia="標楷體" w:hint="eastAsia"/>
              </w:rPr>
              <w:t>4</w:t>
            </w:r>
            <w:r w:rsidR="00D53C75" w:rsidRPr="00951DED">
              <w:rPr>
                <w:rFonts w:eastAsia="標楷體" w:hint="eastAsia"/>
              </w:rPr>
              <w:t>、</w:t>
            </w:r>
            <w:r w:rsidR="00FD72B4" w:rsidRPr="00951DED">
              <w:rPr>
                <w:rFonts w:eastAsia="標楷體" w:hint="eastAsia"/>
              </w:rPr>
              <w:t>請申請人授權教務處教學發展中心</w:t>
            </w:r>
            <w:r w:rsidR="00640AFA" w:rsidRPr="00951DED">
              <w:rPr>
                <w:rFonts w:eastAsia="標楷體" w:hint="eastAsia"/>
              </w:rPr>
              <w:t>錄製闡述個人教學理念、方法及特色之影片</w:t>
            </w:r>
            <w:r w:rsidR="00FD72B4" w:rsidRPr="00951DED">
              <w:rPr>
                <w:rFonts w:eastAsia="標楷體" w:hint="eastAsia"/>
              </w:rPr>
              <w:t>，並同意錄製之影片供</w:t>
            </w:r>
            <w:r w:rsidR="00FD72B4" w:rsidRPr="00951DED">
              <w:rPr>
                <w:rFonts w:eastAsia="標楷體" w:hint="eastAsia"/>
              </w:rPr>
              <w:t>11</w:t>
            </w:r>
            <w:r w:rsidR="00951DED" w:rsidRPr="00951DED">
              <w:rPr>
                <w:rFonts w:eastAsia="標楷體" w:hint="eastAsia"/>
              </w:rPr>
              <w:t>4</w:t>
            </w:r>
            <w:r w:rsidR="00FD72B4" w:rsidRPr="00951DED">
              <w:rPr>
                <w:rFonts w:eastAsia="標楷體" w:hint="eastAsia"/>
              </w:rPr>
              <w:t>學年度教師優良教學獎評審委員會委員觀看，以作為教師優良教學獎遴選之用，</w:t>
            </w:r>
            <w:r w:rsidR="00500AC2" w:rsidRPr="00951DED">
              <w:rPr>
                <w:rFonts w:eastAsia="標楷體" w:hint="eastAsia"/>
              </w:rPr>
              <w:t>肖像權使用同意書</w:t>
            </w:r>
            <w:r w:rsidR="00FD72B4" w:rsidRPr="00951DED">
              <w:rPr>
                <w:rFonts w:eastAsia="標楷體" w:hint="eastAsia"/>
              </w:rPr>
              <w:t>如附件</w:t>
            </w:r>
            <w:r w:rsidR="000E06BA">
              <w:rPr>
                <w:rFonts w:eastAsia="標楷體" w:hint="eastAsia"/>
              </w:rPr>
              <w:t>6</w:t>
            </w:r>
            <w:r w:rsidR="00FD72B4" w:rsidRPr="00951DED">
              <w:rPr>
                <w:rFonts w:eastAsia="標楷體" w:hint="eastAsia"/>
              </w:rPr>
              <w:t>。</w:t>
            </w:r>
            <w:r w:rsidR="001B0D4B" w:rsidRPr="00951DED">
              <w:rPr>
                <w:rFonts w:eastAsia="標楷體" w:hint="eastAsia"/>
              </w:rPr>
              <w:t>(</w:t>
            </w:r>
            <w:r w:rsidR="001B0D4B" w:rsidRPr="005018DE">
              <w:rPr>
                <w:rFonts w:eastAsia="標楷體" w:hint="eastAsia"/>
                <w:color w:val="0000FF"/>
              </w:rPr>
              <w:t>申請人受所屬學院推薦為教師優良教學獎候選人後，教</w:t>
            </w:r>
            <w:r w:rsidR="001B0D4B" w:rsidRPr="000A3D1A">
              <w:rPr>
                <w:rFonts w:eastAsia="標楷體" w:hint="eastAsia"/>
                <w:color w:val="0000FF"/>
              </w:rPr>
              <w:t>務處教學發展中心將與申請人聯繫</w:t>
            </w:r>
            <w:r w:rsidR="00694BC5">
              <w:rPr>
                <w:rFonts w:eastAsia="標楷體" w:hint="eastAsia"/>
                <w:color w:val="0000FF"/>
              </w:rPr>
              <w:t>，</w:t>
            </w:r>
            <w:r w:rsidR="001B0D4B" w:rsidRPr="000A3D1A">
              <w:rPr>
                <w:rFonts w:eastAsia="標楷體" w:hint="eastAsia"/>
                <w:color w:val="0000FF"/>
              </w:rPr>
              <w:t>安排錄影事宜</w:t>
            </w:r>
            <w:r w:rsidR="000A3D1A" w:rsidRPr="000A3D1A">
              <w:rPr>
                <w:rFonts w:eastAsia="標楷體" w:hint="eastAsia"/>
                <w:color w:val="0000FF"/>
              </w:rPr>
              <w:t>，並委請傳播學系學生團隊協助錄</w:t>
            </w:r>
            <w:r w:rsidR="00694BC5">
              <w:rPr>
                <w:rFonts w:eastAsia="標楷體" w:hint="eastAsia"/>
                <w:color w:val="0000FF"/>
              </w:rPr>
              <w:t>影</w:t>
            </w:r>
            <w:r w:rsidR="001B0D4B" w:rsidRPr="00951DED">
              <w:rPr>
                <w:rFonts w:eastAsia="標楷體" w:hint="eastAsia"/>
              </w:rPr>
              <w:t>)</w:t>
            </w:r>
            <w:r w:rsidR="001B0D4B" w:rsidRPr="00951DED">
              <w:rPr>
                <w:rFonts w:eastAsia="標楷體" w:hint="eastAsia"/>
              </w:rPr>
              <w:t>。</w:t>
            </w:r>
          </w:p>
        </w:tc>
      </w:tr>
    </w:tbl>
    <w:p w14:paraId="5AAB4B95" w14:textId="77777777" w:rsidR="000C6F3F" w:rsidRPr="00CE68C6" w:rsidRDefault="000C6F3F" w:rsidP="006237C6">
      <w:pPr>
        <w:spacing w:before="120"/>
        <w:rPr>
          <w:rFonts w:eastAsia="標楷體"/>
          <w:b/>
          <w:sz w:val="28"/>
        </w:rPr>
      </w:pPr>
      <w:r w:rsidRPr="00CE68C6">
        <w:rPr>
          <w:rFonts w:eastAsia="標楷體" w:hint="eastAsia"/>
          <w:b/>
          <w:sz w:val="28"/>
        </w:rPr>
        <w:t>二、教學優良事蹟</w:t>
      </w:r>
      <w:r w:rsidR="006622C1" w:rsidRPr="00CE68C6">
        <w:rPr>
          <w:rFonts w:eastAsia="標楷體" w:hint="eastAsia"/>
          <w:b/>
          <w:sz w:val="28"/>
        </w:rPr>
        <w:t>摘要</w:t>
      </w:r>
      <w:r w:rsidRPr="00CE68C6">
        <w:rPr>
          <w:rFonts w:eastAsia="標楷體" w:hint="eastAsia"/>
          <w:b/>
          <w:sz w:val="28"/>
        </w:rPr>
        <w:t>說明</w:t>
      </w:r>
      <w:r w:rsidR="006237C6" w:rsidRPr="00CE68C6">
        <w:rPr>
          <w:rFonts w:eastAsia="標楷體" w:hint="eastAsia"/>
          <w:b/>
          <w:sz w:val="28"/>
        </w:rPr>
        <w:t>（如有需要請以附件佐證）</w:t>
      </w:r>
    </w:p>
    <w:tbl>
      <w:tblPr>
        <w:tblW w:w="8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788"/>
      </w:tblGrid>
      <w:tr w:rsidR="000C6F3F" w14:paraId="4CE5C7DC" w14:textId="77777777" w:rsidTr="005471E5">
        <w:trPr>
          <w:trHeight w:val="1140"/>
        </w:trPr>
        <w:tc>
          <w:tcPr>
            <w:tcW w:w="8788" w:type="dxa"/>
          </w:tcPr>
          <w:p w14:paraId="787F762E" w14:textId="77777777" w:rsidR="000C6F3F" w:rsidRDefault="000C6F3F">
            <w:pPr>
              <w:spacing w:before="240"/>
              <w:rPr>
                <w:rFonts w:eastAsia="標楷體"/>
                <w:sz w:val="28"/>
              </w:rPr>
            </w:pPr>
          </w:p>
        </w:tc>
      </w:tr>
    </w:tbl>
    <w:p w14:paraId="26311439" w14:textId="77777777" w:rsidR="000C6F3F" w:rsidRPr="00CE68C6" w:rsidRDefault="0099445F" w:rsidP="003238C3">
      <w:pPr>
        <w:spacing w:before="120"/>
        <w:rPr>
          <w:rFonts w:eastAsia="標楷體"/>
          <w:b/>
          <w:sz w:val="28"/>
        </w:rPr>
      </w:pPr>
      <w:r>
        <w:rPr>
          <w:rFonts w:eastAsia="標楷體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FF8D1E" wp14:editId="1A122CA8">
                <wp:simplePos x="0" y="0"/>
                <wp:positionH relativeFrom="column">
                  <wp:posOffset>-635</wp:posOffset>
                </wp:positionH>
                <wp:positionV relativeFrom="paragraph">
                  <wp:posOffset>480695</wp:posOffset>
                </wp:positionV>
                <wp:extent cx="5549900" cy="603250"/>
                <wp:effectExtent l="0" t="0" r="12700" b="2540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9900" cy="60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4C45E" w14:textId="77777777" w:rsidR="009F636D" w:rsidRDefault="009F636D" w:rsidP="009F63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FF8D1E" id="Rectangle 6" o:spid="_x0000_s1028" style="position:absolute;margin-left:-.05pt;margin-top:37.85pt;width:437pt;height:4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">
                <v:textbox>
                  <w:txbxContent>
                    <w:p w14:paraId="5714C45E" w14:textId="77777777" w:rsidR="009F636D" w:rsidRDefault="009F636D" w:rsidP="009F636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0C6F3F" w:rsidRPr="00CE68C6">
        <w:rPr>
          <w:rFonts w:eastAsia="標楷體" w:hint="eastAsia"/>
          <w:b/>
          <w:sz w:val="28"/>
        </w:rPr>
        <w:t>三、推薦理由</w:t>
      </w:r>
    </w:p>
    <w:p w14:paraId="43E18541" w14:textId="77777777" w:rsidR="000C6F3F" w:rsidRDefault="000C6F3F">
      <w:pPr>
        <w:spacing w:before="240"/>
        <w:rPr>
          <w:rFonts w:eastAsia="標楷體"/>
          <w:sz w:val="28"/>
        </w:rPr>
      </w:pPr>
    </w:p>
    <w:p w14:paraId="3DC1F172" w14:textId="77777777" w:rsidR="000C6F3F" w:rsidRDefault="000C6F3F">
      <w:pPr>
        <w:spacing w:before="240"/>
        <w:rPr>
          <w:rFonts w:eastAsia="標楷體"/>
          <w:sz w:val="28"/>
        </w:rPr>
      </w:pPr>
    </w:p>
    <w:p w14:paraId="39632C80" w14:textId="22B5B2C1" w:rsidR="009F636D" w:rsidRDefault="009F636D">
      <w:pPr>
        <w:rPr>
          <w:rFonts w:eastAsia="標楷體"/>
          <w:sz w:val="28"/>
          <w:u w:val="single"/>
        </w:rPr>
      </w:pPr>
      <w:r>
        <w:rPr>
          <w:rFonts w:eastAsia="標楷體" w:hint="eastAsia"/>
          <w:sz w:val="28"/>
        </w:rPr>
        <w:t>推薦人：</w:t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/>
          <w:sz w:val="28"/>
          <w:u w:val="single"/>
        </w:rPr>
        <w:tab/>
      </w:r>
      <w:r>
        <w:rPr>
          <w:rFonts w:eastAsia="標楷體"/>
          <w:sz w:val="28"/>
          <w:u w:val="single"/>
        </w:rPr>
        <w:tab/>
      </w:r>
      <w:r>
        <w:rPr>
          <w:rFonts w:eastAsia="標楷體" w:hint="eastAsia"/>
          <w:sz w:val="28"/>
        </w:rPr>
        <w:tab/>
      </w:r>
      <w:r>
        <w:rPr>
          <w:rFonts w:eastAsia="標楷體"/>
          <w:sz w:val="28"/>
        </w:rPr>
        <w:t xml:space="preserve">  </w:t>
      </w:r>
      <w:r>
        <w:rPr>
          <w:rFonts w:eastAsia="標楷體" w:hint="eastAsia"/>
          <w:sz w:val="28"/>
        </w:rPr>
        <w:t>推薦日期：</w:t>
      </w:r>
      <w:r>
        <w:rPr>
          <w:rFonts w:eastAsia="標楷體" w:hint="eastAsia"/>
          <w:sz w:val="28"/>
          <w:u w:val="single"/>
        </w:rPr>
        <w:t xml:space="preserve">                </w:t>
      </w:r>
    </w:p>
    <w:sectPr w:rsidR="009F636D" w:rsidSect="00377483">
      <w:footerReference w:type="even" r:id="rId6"/>
      <w:pgSz w:w="11906" w:h="16838" w:code="9"/>
      <w:pgMar w:top="567" w:right="1588" w:bottom="567" w:left="1701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90604" w14:textId="77777777" w:rsidR="001B6A9F" w:rsidRDefault="001B6A9F">
      <w:r>
        <w:separator/>
      </w:r>
    </w:p>
  </w:endnote>
  <w:endnote w:type="continuationSeparator" w:id="0">
    <w:p w14:paraId="6B625C66" w14:textId="77777777" w:rsidR="001B6A9F" w:rsidRDefault="001B6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A717E" w14:textId="77777777" w:rsidR="00E06D41" w:rsidRDefault="00E06D41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320B8E0" w14:textId="77777777" w:rsidR="00E06D41" w:rsidRDefault="00E06D41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2CCB3" w14:textId="77777777" w:rsidR="001B6A9F" w:rsidRDefault="001B6A9F">
      <w:r>
        <w:separator/>
      </w:r>
    </w:p>
  </w:footnote>
  <w:footnote w:type="continuationSeparator" w:id="0">
    <w:p w14:paraId="2F347292" w14:textId="77777777" w:rsidR="001B6A9F" w:rsidRDefault="001B6A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1MDE3MzYztTRS0lEKTi0uzszPAykwrAUAbqdIrywAAAA="/>
  </w:docVars>
  <w:rsids>
    <w:rsidRoot w:val="00F64C92"/>
    <w:rsid w:val="000055CA"/>
    <w:rsid w:val="00006C0F"/>
    <w:rsid w:val="00016A09"/>
    <w:rsid w:val="00054A57"/>
    <w:rsid w:val="000578EE"/>
    <w:rsid w:val="000656F1"/>
    <w:rsid w:val="00072E2E"/>
    <w:rsid w:val="000754F1"/>
    <w:rsid w:val="0008426F"/>
    <w:rsid w:val="000A215F"/>
    <w:rsid w:val="000A3D1A"/>
    <w:rsid w:val="000B2ACE"/>
    <w:rsid w:val="000B3701"/>
    <w:rsid w:val="000C0562"/>
    <w:rsid w:val="000C6F3F"/>
    <w:rsid w:val="000E06BA"/>
    <w:rsid w:val="000E4419"/>
    <w:rsid w:val="00101A24"/>
    <w:rsid w:val="00114958"/>
    <w:rsid w:val="0014268B"/>
    <w:rsid w:val="00142B54"/>
    <w:rsid w:val="00154889"/>
    <w:rsid w:val="001658F6"/>
    <w:rsid w:val="00186628"/>
    <w:rsid w:val="00197770"/>
    <w:rsid w:val="001B0D4B"/>
    <w:rsid w:val="001B3A62"/>
    <w:rsid w:val="001B6A9F"/>
    <w:rsid w:val="001C5963"/>
    <w:rsid w:val="001E6DB6"/>
    <w:rsid w:val="001F0B7E"/>
    <w:rsid w:val="001F4D0E"/>
    <w:rsid w:val="00212451"/>
    <w:rsid w:val="00224B1B"/>
    <w:rsid w:val="002275EC"/>
    <w:rsid w:val="0026177D"/>
    <w:rsid w:val="002622E6"/>
    <w:rsid w:val="00267C23"/>
    <w:rsid w:val="002735B0"/>
    <w:rsid w:val="0027433F"/>
    <w:rsid w:val="00290A72"/>
    <w:rsid w:val="002C33B7"/>
    <w:rsid w:val="002D46E4"/>
    <w:rsid w:val="002E109C"/>
    <w:rsid w:val="002E3065"/>
    <w:rsid w:val="002E3D6C"/>
    <w:rsid w:val="002F1C9C"/>
    <w:rsid w:val="003124DE"/>
    <w:rsid w:val="003238C3"/>
    <w:rsid w:val="0032576F"/>
    <w:rsid w:val="0033792E"/>
    <w:rsid w:val="003379FA"/>
    <w:rsid w:val="00341087"/>
    <w:rsid w:val="00361AB5"/>
    <w:rsid w:val="00363BE7"/>
    <w:rsid w:val="003769C4"/>
    <w:rsid w:val="00377483"/>
    <w:rsid w:val="00382D92"/>
    <w:rsid w:val="00391419"/>
    <w:rsid w:val="003A49CA"/>
    <w:rsid w:val="003B1297"/>
    <w:rsid w:val="003B2EEA"/>
    <w:rsid w:val="003B3F1C"/>
    <w:rsid w:val="003C1BE0"/>
    <w:rsid w:val="003D0E80"/>
    <w:rsid w:val="003D2590"/>
    <w:rsid w:val="003D3D2C"/>
    <w:rsid w:val="003D4FFB"/>
    <w:rsid w:val="003E6191"/>
    <w:rsid w:val="003E7B79"/>
    <w:rsid w:val="003F0EDC"/>
    <w:rsid w:val="003F1453"/>
    <w:rsid w:val="003F4707"/>
    <w:rsid w:val="00435A80"/>
    <w:rsid w:val="00442C8D"/>
    <w:rsid w:val="00443449"/>
    <w:rsid w:val="00447F61"/>
    <w:rsid w:val="004617B5"/>
    <w:rsid w:val="00462739"/>
    <w:rsid w:val="00474623"/>
    <w:rsid w:val="00474C9F"/>
    <w:rsid w:val="00475474"/>
    <w:rsid w:val="004769CD"/>
    <w:rsid w:val="004975C5"/>
    <w:rsid w:val="004E1ECC"/>
    <w:rsid w:val="004F61D2"/>
    <w:rsid w:val="004F6F6A"/>
    <w:rsid w:val="00500AC2"/>
    <w:rsid w:val="005018DE"/>
    <w:rsid w:val="0050685E"/>
    <w:rsid w:val="00537D83"/>
    <w:rsid w:val="00540187"/>
    <w:rsid w:val="005411FE"/>
    <w:rsid w:val="005471E5"/>
    <w:rsid w:val="00571A71"/>
    <w:rsid w:val="00574ECE"/>
    <w:rsid w:val="005822FE"/>
    <w:rsid w:val="005859CA"/>
    <w:rsid w:val="005862EC"/>
    <w:rsid w:val="00596560"/>
    <w:rsid w:val="005C244E"/>
    <w:rsid w:val="005C24A9"/>
    <w:rsid w:val="005C40EC"/>
    <w:rsid w:val="005E7B8B"/>
    <w:rsid w:val="00602709"/>
    <w:rsid w:val="006237C6"/>
    <w:rsid w:val="00640AFA"/>
    <w:rsid w:val="006622C1"/>
    <w:rsid w:val="00673EE7"/>
    <w:rsid w:val="00694BC5"/>
    <w:rsid w:val="00695EC0"/>
    <w:rsid w:val="006B40CD"/>
    <w:rsid w:val="006B4758"/>
    <w:rsid w:val="006B5A59"/>
    <w:rsid w:val="006C005E"/>
    <w:rsid w:val="006D789A"/>
    <w:rsid w:val="007013E6"/>
    <w:rsid w:val="00702B16"/>
    <w:rsid w:val="00716CE3"/>
    <w:rsid w:val="00745F73"/>
    <w:rsid w:val="00751B6C"/>
    <w:rsid w:val="00755A34"/>
    <w:rsid w:val="007639DD"/>
    <w:rsid w:val="007A15A4"/>
    <w:rsid w:val="007A3791"/>
    <w:rsid w:val="007B2152"/>
    <w:rsid w:val="007D4C1B"/>
    <w:rsid w:val="007F0629"/>
    <w:rsid w:val="007F3A26"/>
    <w:rsid w:val="007F655D"/>
    <w:rsid w:val="0080765E"/>
    <w:rsid w:val="00814133"/>
    <w:rsid w:val="00814CA8"/>
    <w:rsid w:val="008159EF"/>
    <w:rsid w:val="00853981"/>
    <w:rsid w:val="00860F7F"/>
    <w:rsid w:val="008638EB"/>
    <w:rsid w:val="00870E99"/>
    <w:rsid w:val="00875675"/>
    <w:rsid w:val="0088426D"/>
    <w:rsid w:val="008D44BD"/>
    <w:rsid w:val="008E024D"/>
    <w:rsid w:val="008F356B"/>
    <w:rsid w:val="00916EA8"/>
    <w:rsid w:val="00923213"/>
    <w:rsid w:val="00932C72"/>
    <w:rsid w:val="00937875"/>
    <w:rsid w:val="00937B48"/>
    <w:rsid w:val="00946FEB"/>
    <w:rsid w:val="00950992"/>
    <w:rsid w:val="00951DED"/>
    <w:rsid w:val="0099186C"/>
    <w:rsid w:val="00992FAF"/>
    <w:rsid w:val="0099445F"/>
    <w:rsid w:val="009B415F"/>
    <w:rsid w:val="009C4019"/>
    <w:rsid w:val="009F636D"/>
    <w:rsid w:val="00A004D6"/>
    <w:rsid w:val="00A07940"/>
    <w:rsid w:val="00A26AD2"/>
    <w:rsid w:val="00A30327"/>
    <w:rsid w:val="00A31FAC"/>
    <w:rsid w:val="00A57D0C"/>
    <w:rsid w:val="00A74EA3"/>
    <w:rsid w:val="00A83CD8"/>
    <w:rsid w:val="00A84F63"/>
    <w:rsid w:val="00A87339"/>
    <w:rsid w:val="00A913A4"/>
    <w:rsid w:val="00AB2756"/>
    <w:rsid w:val="00AB2F24"/>
    <w:rsid w:val="00AB51C2"/>
    <w:rsid w:val="00AB6D8E"/>
    <w:rsid w:val="00AD0122"/>
    <w:rsid w:val="00AF7627"/>
    <w:rsid w:val="00B07BFA"/>
    <w:rsid w:val="00B11345"/>
    <w:rsid w:val="00B1297A"/>
    <w:rsid w:val="00B34FC7"/>
    <w:rsid w:val="00B438AD"/>
    <w:rsid w:val="00B54123"/>
    <w:rsid w:val="00B552EE"/>
    <w:rsid w:val="00B65C58"/>
    <w:rsid w:val="00B90A51"/>
    <w:rsid w:val="00B914A6"/>
    <w:rsid w:val="00BD231B"/>
    <w:rsid w:val="00BE0BFC"/>
    <w:rsid w:val="00BE500B"/>
    <w:rsid w:val="00BE674C"/>
    <w:rsid w:val="00BF3A32"/>
    <w:rsid w:val="00BF3AD9"/>
    <w:rsid w:val="00BF42A7"/>
    <w:rsid w:val="00C0551E"/>
    <w:rsid w:val="00C16C43"/>
    <w:rsid w:val="00C31E37"/>
    <w:rsid w:val="00C45699"/>
    <w:rsid w:val="00C54DE6"/>
    <w:rsid w:val="00C56A77"/>
    <w:rsid w:val="00C74909"/>
    <w:rsid w:val="00CD1295"/>
    <w:rsid w:val="00CE5D59"/>
    <w:rsid w:val="00CE68C6"/>
    <w:rsid w:val="00CF5C9C"/>
    <w:rsid w:val="00D05A10"/>
    <w:rsid w:val="00D204EA"/>
    <w:rsid w:val="00D24302"/>
    <w:rsid w:val="00D43DEE"/>
    <w:rsid w:val="00D5364E"/>
    <w:rsid w:val="00D53C75"/>
    <w:rsid w:val="00D64B72"/>
    <w:rsid w:val="00DA4E9E"/>
    <w:rsid w:val="00DD1BCB"/>
    <w:rsid w:val="00DE064C"/>
    <w:rsid w:val="00DF4517"/>
    <w:rsid w:val="00E056B4"/>
    <w:rsid w:val="00E06D41"/>
    <w:rsid w:val="00E11455"/>
    <w:rsid w:val="00E44BB4"/>
    <w:rsid w:val="00E56A7E"/>
    <w:rsid w:val="00EA65E6"/>
    <w:rsid w:val="00EB0A8F"/>
    <w:rsid w:val="00EB4E4E"/>
    <w:rsid w:val="00EC6742"/>
    <w:rsid w:val="00ED77A6"/>
    <w:rsid w:val="00EE373B"/>
    <w:rsid w:val="00EE4A48"/>
    <w:rsid w:val="00EE6E9C"/>
    <w:rsid w:val="00EF03AD"/>
    <w:rsid w:val="00EF6237"/>
    <w:rsid w:val="00F3025C"/>
    <w:rsid w:val="00F31167"/>
    <w:rsid w:val="00F418AF"/>
    <w:rsid w:val="00F521AD"/>
    <w:rsid w:val="00F64C92"/>
    <w:rsid w:val="00F82460"/>
    <w:rsid w:val="00F8307C"/>
    <w:rsid w:val="00FA3F0D"/>
    <w:rsid w:val="00FC1584"/>
    <w:rsid w:val="00FD39C3"/>
    <w:rsid w:val="00FD72B4"/>
    <w:rsid w:val="00FE1A2E"/>
    <w:rsid w:val="00FE2B0A"/>
    <w:rsid w:val="00FF0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AB4F7B"/>
  <w15:docId w15:val="{FE47E645-488F-4B3B-B61F-A55A95A2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header"/>
    <w:basedOn w:val="a"/>
    <w:rsid w:val="003238C3"/>
    <w:pPr>
      <w:tabs>
        <w:tab w:val="center" w:pos="4153"/>
        <w:tab w:val="right" w:pos="8306"/>
      </w:tabs>
      <w:snapToGrid w:val="0"/>
    </w:pPr>
    <w:rPr>
      <w:sz w:val="20"/>
    </w:rPr>
  </w:style>
  <w:style w:type="table" w:styleId="a6">
    <w:name w:val="Table Grid"/>
    <w:basedOn w:val="a1"/>
    <w:uiPriority w:val="59"/>
    <w:rsid w:val="00C54DE6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八十九學年度教師優良教學獎推薦表</dc:title>
  <dc:creator>Enduser</dc:creator>
  <cp:lastModifiedBy>Admin</cp:lastModifiedBy>
  <cp:revision>86</cp:revision>
  <cp:lastPrinted>2023-12-20T02:15:00Z</cp:lastPrinted>
  <dcterms:created xsi:type="dcterms:W3CDTF">2018-12-13T06:43:00Z</dcterms:created>
  <dcterms:modified xsi:type="dcterms:W3CDTF">2025-12-22T03:24:00Z</dcterms:modified>
</cp:coreProperties>
</file>